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4847" w:rsidRDefault="000C4847" w:rsidP="00E01E0B">
      <w:pPr>
        <w:ind w:left="4140" w:right="-5"/>
        <w:rPr>
          <w:sz w:val="26"/>
          <w:szCs w:val="26"/>
        </w:rPr>
      </w:pPr>
      <w:r>
        <w:rPr>
          <w:sz w:val="26"/>
          <w:szCs w:val="26"/>
        </w:rPr>
        <w:t xml:space="preserve">Декану факультета социальных наук </w:t>
      </w:r>
    </w:p>
    <w:p w:rsidR="00297397" w:rsidRPr="00A8677C" w:rsidRDefault="000C4847" w:rsidP="00E01E0B">
      <w:pPr>
        <w:ind w:left="4140" w:right="-5"/>
        <w:rPr>
          <w:sz w:val="26"/>
          <w:szCs w:val="26"/>
        </w:rPr>
      </w:pPr>
      <w:r>
        <w:rPr>
          <w:sz w:val="26"/>
          <w:szCs w:val="26"/>
        </w:rPr>
        <w:t>НИУ ВШЭ  Мельвилю А.Ю.</w:t>
      </w:r>
    </w:p>
    <w:p w:rsidR="00B878B6" w:rsidRPr="00A8677C" w:rsidRDefault="00B878B6" w:rsidP="00E01E0B">
      <w:pPr>
        <w:ind w:left="4140" w:right="-5"/>
        <w:rPr>
          <w:sz w:val="26"/>
          <w:szCs w:val="26"/>
        </w:rPr>
      </w:pPr>
    </w:p>
    <w:p w:rsidR="00B878B6" w:rsidRPr="00A8677C" w:rsidRDefault="00B878B6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о</w:t>
      </w:r>
      <w:r w:rsidR="002105CE" w:rsidRPr="00A8677C">
        <w:rPr>
          <w:sz w:val="26"/>
          <w:szCs w:val="26"/>
        </w:rPr>
        <w:t xml:space="preserve">т </w:t>
      </w:r>
      <w:sdt>
        <w:sdtPr>
          <w:rPr>
            <w:sz w:val="26"/>
            <w:szCs w:val="26"/>
          </w:rPr>
          <w:id w:val="-644655540"/>
          <w:placeholder>
            <w:docPart w:val="DefaultPlaceholder_-1854013440"/>
          </w:placeholder>
          <w15:color w:val="99CC00"/>
          <w:text/>
        </w:sdtPr>
        <w:sdtEndPr/>
        <w:sdtContent>
          <w:r w:rsidR="002105CE" w:rsidRPr="00A8677C">
            <w:rPr>
              <w:sz w:val="26"/>
              <w:szCs w:val="26"/>
            </w:rPr>
            <w:t>__________________________</w:t>
          </w:r>
          <w:r w:rsidRPr="00A8677C">
            <w:rPr>
              <w:sz w:val="26"/>
              <w:szCs w:val="26"/>
            </w:rPr>
            <w:t>_______</w:t>
          </w:r>
        </w:sdtContent>
      </w:sdt>
      <w:r w:rsidR="002105CE" w:rsidRPr="00A8677C">
        <w:rPr>
          <w:sz w:val="26"/>
          <w:szCs w:val="26"/>
        </w:rPr>
        <w:t xml:space="preserve"> </w:t>
      </w:r>
    </w:p>
    <w:sdt>
      <w:sdtPr>
        <w:rPr>
          <w:sz w:val="26"/>
          <w:szCs w:val="26"/>
        </w:rPr>
        <w:id w:val="-321427299"/>
        <w:placeholder>
          <w:docPart w:val="DefaultPlaceholder_-1854013440"/>
        </w:placeholder>
        <w15:color w:val="99CC00"/>
        <w:text/>
      </w:sdtPr>
      <w:sdtEndPr/>
      <w:sdtContent>
        <w:p w:rsidR="00B878B6" w:rsidRPr="00A8677C" w:rsidRDefault="00B878B6" w:rsidP="00E01E0B">
          <w:pPr>
            <w:pStyle w:val="a4"/>
            <w:spacing w:line="240" w:lineRule="auto"/>
            <w:ind w:left="4140" w:right="-5"/>
            <w:jc w:val="left"/>
            <w:rPr>
              <w:sz w:val="26"/>
              <w:szCs w:val="26"/>
            </w:rPr>
          </w:pPr>
          <w:r w:rsidRPr="00A8677C">
            <w:rPr>
              <w:sz w:val="26"/>
              <w:szCs w:val="26"/>
            </w:rPr>
            <w:t>____________________________________</w:t>
          </w:r>
        </w:p>
      </w:sdtContent>
    </w:sdt>
    <w:p w:rsidR="00297397" w:rsidRPr="004B6CB3" w:rsidRDefault="002105CE" w:rsidP="00AA0F11">
      <w:pPr>
        <w:pStyle w:val="a4"/>
        <w:spacing w:line="240" w:lineRule="auto"/>
        <w:ind w:left="4140" w:right="-5"/>
        <w:jc w:val="center"/>
        <w:rPr>
          <w:i/>
          <w:color w:val="767171" w:themeColor="background2" w:themeShade="80"/>
          <w:sz w:val="18"/>
          <w:szCs w:val="26"/>
        </w:rPr>
      </w:pPr>
      <w:r w:rsidRPr="004B6CB3">
        <w:rPr>
          <w:i/>
          <w:color w:val="767171" w:themeColor="background2" w:themeShade="80"/>
          <w:sz w:val="18"/>
          <w:szCs w:val="26"/>
        </w:rPr>
        <w:t>(Ф.И.О</w:t>
      </w:r>
      <w:r w:rsidR="006A013B" w:rsidRPr="004B6CB3">
        <w:rPr>
          <w:i/>
          <w:color w:val="767171" w:themeColor="background2" w:themeShade="80"/>
          <w:sz w:val="18"/>
          <w:szCs w:val="26"/>
        </w:rPr>
        <w:t xml:space="preserve"> в родительном падеже</w:t>
      </w:r>
      <w:r w:rsidRPr="004B6CB3">
        <w:rPr>
          <w:i/>
          <w:color w:val="767171" w:themeColor="background2" w:themeShade="80"/>
          <w:sz w:val="18"/>
          <w:szCs w:val="26"/>
        </w:rPr>
        <w:t>)</w:t>
      </w:r>
    </w:p>
    <w:p w:rsidR="00B878B6" w:rsidRPr="00A8677C" w:rsidRDefault="00B878B6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</w:p>
    <w:p w:rsidR="00B878B6" w:rsidRPr="00A8677C" w:rsidRDefault="00B878B6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с</w:t>
      </w:r>
      <w:r w:rsidR="002105CE" w:rsidRPr="00A8677C">
        <w:rPr>
          <w:sz w:val="26"/>
          <w:szCs w:val="26"/>
        </w:rPr>
        <w:t>тудента</w:t>
      </w:r>
      <w:sdt>
        <w:sdtPr>
          <w:rPr>
            <w:sz w:val="26"/>
            <w:szCs w:val="26"/>
          </w:rPr>
          <w:alias w:val="курс"/>
          <w:tag w:val="курс"/>
          <w:id w:val="-1002733243"/>
          <w:placeholder>
            <w:docPart w:val="DefaultPlaceholder_-1854013439"/>
          </w:placeholder>
          <w15:color w:val="99CC00"/>
          <w:dropDownList>
            <w:listItem w:displayText="1" w:value="1"/>
            <w:listItem w:displayText="2" w:value="2"/>
            <w:listItem w:displayText="3" w:value="3"/>
            <w:listItem w:displayText="___" w:value="___"/>
          </w:dropDownList>
        </w:sdtPr>
        <w:sdtEndPr/>
        <w:sdtContent>
          <w:r w:rsidR="00367476">
            <w:rPr>
              <w:sz w:val="26"/>
              <w:szCs w:val="26"/>
            </w:rPr>
            <w:t>___</w:t>
          </w:r>
        </w:sdtContent>
      </w:sdt>
      <w:r w:rsidR="002105CE" w:rsidRPr="00A8677C">
        <w:rPr>
          <w:sz w:val="26"/>
          <w:szCs w:val="26"/>
        </w:rPr>
        <w:t>_</w:t>
      </w:r>
      <w:r w:rsidR="00297397" w:rsidRPr="00A8677C">
        <w:rPr>
          <w:sz w:val="26"/>
          <w:szCs w:val="26"/>
        </w:rPr>
        <w:t xml:space="preserve">курса </w:t>
      </w:r>
    </w:p>
    <w:p w:rsidR="00B878B6" w:rsidRPr="00A8677C" w:rsidRDefault="00B878B6" w:rsidP="00A45078">
      <w:pPr>
        <w:pStyle w:val="a4"/>
        <w:spacing w:line="240" w:lineRule="auto"/>
        <w:ind w:left="0" w:right="-5"/>
        <w:jc w:val="left"/>
        <w:rPr>
          <w:sz w:val="26"/>
          <w:szCs w:val="26"/>
        </w:rPr>
      </w:pPr>
    </w:p>
    <w:p w:rsidR="004B6CB3" w:rsidRDefault="009E1F2E" w:rsidP="004B6CB3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магистерско</w:t>
      </w:r>
      <w:r w:rsidR="004B6CB3">
        <w:rPr>
          <w:sz w:val="26"/>
          <w:szCs w:val="26"/>
        </w:rPr>
        <w:t xml:space="preserve">й программы </w:t>
      </w:r>
      <w:r w:rsidR="004B6CB3">
        <w:rPr>
          <w:sz w:val="26"/>
          <w:szCs w:val="26"/>
        </w:rPr>
        <w:br/>
      </w:r>
      <w:r w:rsidR="00962570">
        <w:rPr>
          <w:sz w:val="26"/>
          <w:szCs w:val="26"/>
        </w:rPr>
        <w:t>«</w:t>
      </w:r>
      <w:sdt>
        <w:sdtPr>
          <w:rPr>
            <w:rStyle w:val="a6"/>
            <w:i/>
          </w:rPr>
          <w:alias w:val="Наименование программы"/>
          <w:tag w:val="Наименование программы"/>
          <w:id w:val="1111008695"/>
          <w:placeholder>
            <w:docPart w:val="DefaultPlaceholder_-1854013439"/>
          </w:placeholder>
          <w15:color w:val="99CC00"/>
          <w:comboBox>
            <w:listItem w:value="Выберите элемент."/>
            <w:listItem w:displayText="Государственное и муниципальное управление " w:value="Государственное и муниципальное управление "/>
            <w:listItem w:displayText="Демография" w:value="Демография"/>
            <w:listItem w:displayText="Комплексный социальный анализ" w:value="Комплексный социальный анализ"/>
            <w:listItem w:displayText="Консультативная психология. Персонология " w:value="Консультативная психология. Персонология "/>
            <w:listItem w:displayText="Население и развитие " w:value="Население и развитие "/>
            <w:listItem w:displayText="Позитивная психология " w:value="Позитивная психология "/>
            <w:listItem w:displayText="Политика. Экономика. Философия " w:value="Политика. Экономика. Философия "/>
            <w:listItem w:displayText="Прикладная политология " w:value="Прикладная политология "/>
            <w:listItem w:displayText="Прикладная социальная психология" w:value="Прикладная социальная психология"/>
            <w:listItem w:displayText="Прикладная статистика с методами сетевого анализа" w:value="Прикладная статистика с методами сетевого анализа"/>
            <w:listItem w:displayText="Прикладные методы социального анализа рынков " w:value="Прикладные методы социального анализа рынков "/>
            <w:listItem w:displayText="Психология в бизнесе" w:value="Психология в бизнесе"/>
            <w:listItem w:displayText="Системная семейная психотерапия " w:value="Системная семейная психотерапия "/>
            <w:listItem w:displayText="Современные социальные науки в преподавании " w:value="Современные социальные науки в преподавании "/>
            <w:listItem w:displayText="Социология публичной сферы и цифровая аналитика " w:value="Социология публичной сферы и цифровая аналитика "/>
            <w:listItem w:displayText="Сравнительные социальные исследования " w:value="Сравнительные социальные исследования "/>
            <w:listItem w:displayText="Управление и экономика здравоохранения " w:value="Управление и экономика здравоохранения "/>
          </w:comboBox>
        </w:sdtPr>
        <w:sdtEndPr>
          <w:rPr>
            <w:rStyle w:val="a6"/>
          </w:rPr>
        </w:sdtEndPr>
        <w:sdtContent>
          <w:r w:rsidR="00962570" w:rsidRPr="000E1B5C">
            <w:rPr>
              <w:rStyle w:val="a6"/>
              <w:i/>
            </w:rPr>
            <w:t>выберите наименование вашей программы</w:t>
          </w:r>
        </w:sdtContent>
      </w:sdt>
      <w:r w:rsidR="00962570">
        <w:rPr>
          <w:sz w:val="26"/>
          <w:szCs w:val="26"/>
        </w:rPr>
        <w:t>»</w:t>
      </w:r>
    </w:p>
    <w:p w:rsidR="006A013B" w:rsidRPr="00A8677C" w:rsidRDefault="009E1F2E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факультета социальных наук</w:t>
      </w:r>
    </w:p>
    <w:p w:rsidR="00E34A9C" w:rsidRPr="00A8677C" w:rsidRDefault="00E34A9C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</w:p>
    <w:p w:rsidR="00B878B6" w:rsidRPr="00A8677C" w:rsidRDefault="00B878B6" w:rsidP="00E01E0B">
      <w:pPr>
        <w:ind w:left="4140" w:right="-5"/>
        <w:rPr>
          <w:sz w:val="26"/>
          <w:szCs w:val="26"/>
        </w:rPr>
      </w:pPr>
      <w:r w:rsidRPr="00A8677C">
        <w:rPr>
          <w:sz w:val="26"/>
          <w:szCs w:val="26"/>
        </w:rPr>
        <w:t xml:space="preserve">конт. тел.: </w:t>
      </w:r>
      <w:sdt>
        <w:sdtPr>
          <w:rPr>
            <w:sz w:val="26"/>
            <w:szCs w:val="26"/>
          </w:rPr>
          <w:alias w:val="в формате + 7(123)456-78-90"/>
          <w:tag w:val="в формате + 7 9"/>
          <w:id w:val="-1783336867"/>
          <w:placeholder>
            <w:docPart w:val="DefaultPlaceholder_-1854013440"/>
          </w:placeholder>
          <w15:color w:val="99CC00"/>
          <w:text/>
        </w:sdtPr>
        <w:sdtEndPr/>
        <w:sdtContent>
          <w:r w:rsidRPr="00A8677C">
            <w:rPr>
              <w:sz w:val="26"/>
              <w:szCs w:val="26"/>
            </w:rPr>
            <w:t>___________________________</w:t>
          </w:r>
        </w:sdtContent>
      </w:sdt>
    </w:p>
    <w:p w:rsidR="00B878B6" w:rsidRPr="00A8677C" w:rsidRDefault="00B878B6" w:rsidP="00E01E0B">
      <w:pPr>
        <w:ind w:left="4140" w:right="-5"/>
        <w:rPr>
          <w:sz w:val="26"/>
          <w:szCs w:val="26"/>
        </w:rPr>
      </w:pPr>
      <w:r w:rsidRPr="00A8677C">
        <w:rPr>
          <w:sz w:val="26"/>
          <w:szCs w:val="26"/>
          <w:lang w:val="en-US"/>
        </w:rPr>
        <w:t>e</w:t>
      </w:r>
      <w:r w:rsidRPr="00A8677C">
        <w:rPr>
          <w:sz w:val="26"/>
          <w:szCs w:val="26"/>
        </w:rPr>
        <w:t>-</w:t>
      </w:r>
      <w:r w:rsidRPr="00A8677C">
        <w:rPr>
          <w:sz w:val="26"/>
          <w:szCs w:val="26"/>
          <w:lang w:val="en-US"/>
        </w:rPr>
        <w:t>mail</w:t>
      </w:r>
      <w:r w:rsidRPr="00A8677C">
        <w:rPr>
          <w:sz w:val="26"/>
          <w:szCs w:val="26"/>
        </w:rPr>
        <w:t xml:space="preserve">: </w:t>
      </w:r>
      <w:sdt>
        <w:sdtPr>
          <w:rPr>
            <w:sz w:val="26"/>
            <w:szCs w:val="26"/>
          </w:rPr>
          <w:id w:val="191885607"/>
          <w:placeholder>
            <w:docPart w:val="DefaultPlaceholder_-1854013440"/>
          </w:placeholder>
          <w15:color w:val="99CC00"/>
          <w:text/>
        </w:sdtPr>
        <w:sdtEndPr/>
        <w:sdtContent>
          <w:r w:rsidRPr="00A8677C">
            <w:rPr>
              <w:sz w:val="26"/>
              <w:szCs w:val="26"/>
            </w:rPr>
            <w:t>______________________________</w:t>
          </w:r>
        </w:sdtContent>
      </w:sdt>
    </w:p>
    <w:p w:rsidR="00924727" w:rsidRPr="00A8677C" w:rsidRDefault="00924727" w:rsidP="00924727">
      <w:pPr>
        <w:spacing w:line="360" w:lineRule="auto"/>
        <w:jc w:val="right"/>
        <w:rPr>
          <w:sz w:val="26"/>
          <w:szCs w:val="26"/>
        </w:rPr>
      </w:pPr>
    </w:p>
    <w:p w:rsidR="00924727" w:rsidRPr="00A8677C" w:rsidRDefault="00924727" w:rsidP="00924727">
      <w:pPr>
        <w:spacing w:line="360" w:lineRule="auto"/>
        <w:rPr>
          <w:sz w:val="26"/>
          <w:szCs w:val="26"/>
        </w:rPr>
      </w:pPr>
    </w:p>
    <w:p w:rsidR="00924727" w:rsidRPr="00A8677C" w:rsidRDefault="00A8677C" w:rsidP="00924727">
      <w:pPr>
        <w:pStyle w:val="2"/>
        <w:rPr>
          <w:b/>
          <w:sz w:val="26"/>
          <w:szCs w:val="26"/>
        </w:rPr>
      </w:pPr>
      <w:r w:rsidRPr="00A8677C">
        <w:rPr>
          <w:b/>
          <w:sz w:val="26"/>
          <w:szCs w:val="26"/>
        </w:rPr>
        <w:t>З</w:t>
      </w:r>
      <w:r w:rsidR="00924727" w:rsidRPr="00A8677C">
        <w:rPr>
          <w:b/>
          <w:sz w:val="26"/>
          <w:szCs w:val="26"/>
        </w:rPr>
        <w:t>аявление</w:t>
      </w:r>
    </w:p>
    <w:p w:rsidR="00924727" w:rsidRPr="00A8677C" w:rsidRDefault="00924727" w:rsidP="00924727">
      <w:pPr>
        <w:spacing w:line="360" w:lineRule="auto"/>
        <w:rPr>
          <w:sz w:val="26"/>
          <w:szCs w:val="26"/>
        </w:rPr>
      </w:pPr>
      <w:bookmarkStart w:id="0" w:name="_GoBack"/>
    </w:p>
    <w:bookmarkEnd w:id="0"/>
    <w:p w:rsidR="002105CE" w:rsidRPr="00A45078" w:rsidRDefault="00924727" w:rsidP="00367476">
      <w:pPr>
        <w:pStyle w:val="a3"/>
        <w:spacing w:line="360" w:lineRule="auto"/>
        <w:ind w:firstLine="540"/>
        <w:rPr>
          <w:sz w:val="26"/>
          <w:szCs w:val="26"/>
        </w:rPr>
      </w:pPr>
      <w:r w:rsidRPr="00A8677C">
        <w:rPr>
          <w:sz w:val="26"/>
          <w:szCs w:val="26"/>
        </w:rPr>
        <w:t>Прошу предоставить мне академический отпуск с</w:t>
      </w:r>
      <w:r w:rsidR="00367476" w:rsidRPr="00367476">
        <w:rPr>
          <w:rFonts w:eastAsiaTheme="majorEastAsia"/>
        </w:rPr>
        <w:t xml:space="preserve"> </w:t>
      </w:r>
      <w:sdt>
        <w:sdtPr>
          <w:rPr>
            <w:rStyle w:val="a7"/>
            <w:rFonts w:eastAsiaTheme="majorEastAsia"/>
          </w:rPr>
          <w:id w:val="932786606"/>
          <w:placeholder>
            <w:docPart w:val="D9EFE3BCD7AC4B749452F95479DE7FA9"/>
          </w:placeholder>
          <w:showingPlcHdr/>
          <w15:color w:val="99CC00"/>
          <w:text/>
        </w:sdtPr>
        <w:sdtEndPr>
          <w:rPr>
            <w:rStyle w:val="a0"/>
            <w:rFonts w:eastAsia="Times New Roman"/>
            <w:sz w:val="28"/>
            <w:szCs w:val="26"/>
          </w:rPr>
        </w:sdtEndPr>
        <w:sdtContent>
          <w:r w:rsidR="00367476">
            <w:rPr>
              <w:rStyle w:val="a5"/>
              <w:rFonts w:eastAsiaTheme="minorHAnsi"/>
              <w:i/>
              <w:iCs/>
              <w:color w:val="C45911" w:themeColor="accent2" w:themeShade="BF"/>
              <w:sz w:val="26"/>
              <w:szCs w:val="26"/>
            </w:rPr>
            <w:t xml:space="preserve">укажите дату в формате </w:t>
          </w:r>
          <w:r w:rsidR="00367476" w:rsidRPr="00443779">
            <w:rPr>
              <w:i/>
              <w:color w:val="C45911" w:themeColor="accent2" w:themeShade="BF"/>
              <w:sz w:val="26"/>
              <w:szCs w:val="26"/>
            </w:rPr>
            <w:t>00.00.0000</w:t>
          </w:r>
          <w:r w:rsidR="00367476" w:rsidRPr="00443779">
            <w:rPr>
              <w:color w:val="C45911" w:themeColor="accent2" w:themeShade="BF"/>
              <w:sz w:val="26"/>
              <w:szCs w:val="26"/>
            </w:rPr>
            <w:t xml:space="preserve"> </w:t>
          </w:r>
        </w:sdtContent>
      </w:sdt>
      <w:r w:rsidRPr="00A8677C">
        <w:rPr>
          <w:sz w:val="26"/>
          <w:szCs w:val="26"/>
        </w:rPr>
        <w:t xml:space="preserve"> по </w:t>
      </w:r>
      <w:sdt>
        <w:sdtPr>
          <w:rPr>
            <w:rStyle w:val="a7"/>
            <w:rFonts w:eastAsiaTheme="majorEastAsia"/>
          </w:rPr>
          <w:id w:val="-1504977288"/>
          <w:placeholder>
            <w:docPart w:val="3260D30B84FC4F1E8398E50ABD6270B5"/>
          </w:placeholder>
          <w:showingPlcHdr/>
          <w15:color w:val="99CC00"/>
          <w:text/>
        </w:sdtPr>
        <w:sdtEndPr>
          <w:rPr>
            <w:rStyle w:val="a0"/>
            <w:rFonts w:eastAsia="Times New Roman"/>
            <w:sz w:val="28"/>
            <w:szCs w:val="26"/>
          </w:rPr>
        </w:sdtEndPr>
        <w:sdtContent>
          <w:r w:rsidR="00367476">
            <w:rPr>
              <w:rStyle w:val="a5"/>
              <w:rFonts w:eastAsiaTheme="minorHAnsi"/>
              <w:i/>
              <w:iCs/>
              <w:color w:val="C45911" w:themeColor="accent2" w:themeShade="BF"/>
              <w:sz w:val="26"/>
              <w:szCs w:val="26"/>
            </w:rPr>
            <w:t xml:space="preserve">укажите дату в формате </w:t>
          </w:r>
          <w:r w:rsidR="00367476" w:rsidRPr="00443779">
            <w:rPr>
              <w:i/>
              <w:color w:val="C45911" w:themeColor="accent2" w:themeShade="BF"/>
              <w:sz w:val="26"/>
              <w:szCs w:val="26"/>
            </w:rPr>
            <w:t>00.00.0000</w:t>
          </w:r>
          <w:r w:rsidR="00367476" w:rsidRPr="00443779">
            <w:rPr>
              <w:color w:val="C45911" w:themeColor="accent2" w:themeShade="BF"/>
              <w:sz w:val="26"/>
              <w:szCs w:val="26"/>
            </w:rPr>
            <w:t xml:space="preserve"> </w:t>
          </w:r>
        </w:sdtContent>
      </w:sdt>
      <w:r w:rsidR="00367476" w:rsidRPr="00A8677C">
        <w:rPr>
          <w:sz w:val="26"/>
          <w:szCs w:val="26"/>
        </w:rPr>
        <w:t xml:space="preserve"> </w:t>
      </w:r>
      <w:r w:rsidR="00A45078">
        <w:rPr>
          <w:sz w:val="26"/>
          <w:szCs w:val="26"/>
        </w:rPr>
        <w:t xml:space="preserve">по беременности и родам. </w:t>
      </w:r>
      <w:r w:rsidR="00A45078">
        <w:rPr>
          <w:sz w:val="26"/>
          <w:szCs w:val="26"/>
        </w:rPr>
        <w:br/>
        <w:t>Приложение</w:t>
      </w:r>
      <w:r w:rsidR="00A45078" w:rsidRPr="00A45078">
        <w:rPr>
          <w:sz w:val="26"/>
          <w:szCs w:val="26"/>
        </w:rPr>
        <w:t xml:space="preserve">: </w:t>
      </w:r>
      <w:r w:rsidR="00A45078">
        <w:rPr>
          <w:sz w:val="26"/>
          <w:szCs w:val="26"/>
        </w:rPr>
        <w:t xml:space="preserve">справка из женской консультации №  </w:t>
      </w:r>
      <w:sdt>
        <w:sdtPr>
          <w:rPr>
            <w:sz w:val="26"/>
            <w:szCs w:val="26"/>
          </w:rPr>
          <w:id w:val="-1802140884"/>
          <w:placeholder>
            <w:docPart w:val="DefaultPlaceholder_-1854013440"/>
          </w:placeholder>
          <w15:color w:val="99CC00"/>
          <w:text/>
        </w:sdtPr>
        <w:sdtContent>
          <w:r w:rsidR="00A45078">
            <w:rPr>
              <w:sz w:val="26"/>
              <w:szCs w:val="26"/>
            </w:rPr>
            <w:t>________</w:t>
          </w:r>
        </w:sdtContent>
      </w:sdt>
      <w:r w:rsidR="00A45078">
        <w:rPr>
          <w:sz w:val="26"/>
          <w:szCs w:val="26"/>
        </w:rPr>
        <w:t xml:space="preserve"> , выданная </w:t>
      </w:r>
      <w:sdt>
        <w:sdtPr>
          <w:rPr>
            <w:i/>
            <w:sz w:val="26"/>
            <w:szCs w:val="26"/>
          </w:rPr>
          <w:id w:val="-913691196"/>
          <w:placeholder>
            <w:docPart w:val="DefaultPlaceholder_-1854013440"/>
          </w:placeholder>
          <w15:color w:val="99CC00"/>
          <w:text/>
        </w:sdtPr>
        <w:sdtContent>
          <w:r w:rsidR="00A45078" w:rsidRPr="00A45078">
            <w:rPr>
              <w:i/>
              <w:sz w:val="26"/>
              <w:szCs w:val="26"/>
            </w:rPr>
            <w:t>название медицинской организации</w:t>
          </w:r>
        </w:sdtContent>
      </w:sdt>
      <w:r w:rsidR="002D38CB">
        <w:rPr>
          <w:i/>
          <w:sz w:val="26"/>
          <w:szCs w:val="26"/>
        </w:rPr>
        <w:t>.</w:t>
      </w:r>
    </w:p>
    <w:p w:rsidR="00367476" w:rsidRDefault="00367476" w:rsidP="00600FAF">
      <w:pPr>
        <w:jc w:val="center"/>
        <w:rPr>
          <w:sz w:val="26"/>
          <w:szCs w:val="26"/>
        </w:rPr>
      </w:pPr>
    </w:p>
    <w:p w:rsidR="00367476" w:rsidRDefault="00367476" w:rsidP="00924727">
      <w:pPr>
        <w:rPr>
          <w:sz w:val="26"/>
          <w:szCs w:val="26"/>
        </w:rPr>
      </w:pPr>
    </w:p>
    <w:p w:rsidR="00367476" w:rsidRPr="00A8677C" w:rsidRDefault="00367476" w:rsidP="00924727">
      <w:pPr>
        <w:rPr>
          <w:sz w:val="26"/>
          <w:szCs w:val="26"/>
        </w:rPr>
      </w:pPr>
    </w:p>
    <w:p w:rsidR="00233D2E" w:rsidRPr="00A8677C" w:rsidRDefault="00EB562C" w:rsidP="00233D2E">
      <w:pPr>
        <w:rPr>
          <w:sz w:val="26"/>
          <w:szCs w:val="26"/>
        </w:rPr>
      </w:pPr>
      <w:sdt>
        <w:sdtPr>
          <w:rPr>
            <w:sz w:val="26"/>
            <w:szCs w:val="26"/>
          </w:rPr>
          <w:id w:val="1893529389"/>
          <w:placeholder>
            <w:docPart w:val="DefaultPlaceholder_-1854013438"/>
          </w:placeholder>
          <w15:color w:val="99CC00"/>
          <w:date>
            <w:dateFormat w:val="dd.MM.yyyy"/>
            <w:lid w:val="ru-RU"/>
            <w:storeMappedDataAs w:val="dateTime"/>
            <w:calendar w:val="gregorian"/>
          </w:date>
        </w:sdtPr>
        <w:sdtEndPr/>
        <w:sdtContent>
          <w:r w:rsidR="00233D2E" w:rsidRPr="00A8677C">
            <w:rPr>
              <w:sz w:val="26"/>
              <w:szCs w:val="26"/>
            </w:rPr>
            <w:t>____________</w:t>
          </w:r>
        </w:sdtContent>
      </w:sdt>
      <w:r w:rsidR="00233D2E" w:rsidRPr="00A8677C">
        <w:rPr>
          <w:sz w:val="26"/>
          <w:szCs w:val="26"/>
        </w:rPr>
        <w:t xml:space="preserve">                     __________ </w:t>
      </w:r>
      <w:r w:rsidR="00367476">
        <w:rPr>
          <w:sz w:val="26"/>
          <w:szCs w:val="26"/>
        </w:rPr>
        <w:t xml:space="preserve">   </w:t>
      </w:r>
      <w:r w:rsidR="00233D2E" w:rsidRPr="00A8677C">
        <w:rPr>
          <w:sz w:val="26"/>
          <w:szCs w:val="26"/>
        </w:rPr>
        <w:t xml:space="preserve">                           </w:t>
      </w:r>
      <w:sdt>
        <w:sdtPr>
          <w:rPr>
            <w:sz w:val="26"/>
            <w:szCs w:val="26"/>
          </w:rPr>
          <w:id w:val="-1449231854"/>
          <w:placeholder>
            <w:docPart w:val="DefaultPlaceholder_-1854013440"/>
          </w:placeholder>
          <w15:color w:val="99CC00"/>
        </w:sdtPr>
        <w:sdtEndPr/>
        <w:sdtContent>
          <w:r w:rsidR="00233D2E" w:rsidRPr="00A8677C">
            <w:rPr>
              <w:sz w:val="26"/>
              <w:szCs w:val="26"/>
            </w:rPr>
            <w:t xml:space="preserve"> ____________________</w:t>
          </w:r>
        </w:sdtContent>
      </w:sdt>
    </w:p>
    <w:p w:rsidR="00233D2E" w:rsidRPr="00EB562C" w:rsidRDefault="00233D2E" w:rsidP="00233D2E">
      <w:pPr>
        <w:rPr>
          <w:color w:val="808080" w:themeColor="background1" w:themeShade="80"/>
          <w:sz w:val="22"/>
          <w:szCs w:val="26"/>
        </w:rPr>
      </w:pPr>
      <w:r w:rsidRPr="00EB562C">
        <w:rPr>
          <w:color w:val="808080" w:themeColor="background1" w:themeShade="80"/>
          <w:sz w:val="22"/>
          <w:szCs w:val="26"/>
        </w:rPr>
        <w:t xml:space="preserve">         Дата                             </w:t>
      </w:r>
      <w:r w:rsidR="000E7931" w:rsidRPr="00EB562C">
        <w:rPr>
          <w:color w:val="808080" w:themeColor="background1" w:themeShade="80"/>
          <w:sz w:val="22"/>
          <w:szCs w:val="26"/>
        </w:rPr>
        <w:t xml:space="preserve">           </w:t>
      </w:r>
      <w:r w:rsidRPr="00EB562C">
        <w:rPr>
          <w:color w:val="808080" w:themeColor="background1" w:themeShade="80"/>
          <w:sz w:val="22"/>
          <w:szCs w:val="26"/>
        </w:rPr>
        <w:t xml:space="preserve">  Подпись                                  </w:t>
      </w:r>
      <w:r w:rsidR="00B272BF" w:rsidRPr="00EB562C">
        <w:rPr>
          <w:color w:val="808080" w:themeColor="background1" w:themeShade="80"/>
          <w:sz w:val="22"/>
          <w:szCs w:val="26"/>
        </w:rPr>
        <w:t xml:space="preserve"> </w:t>
      </w:r>
      <w:r w:rsidR="000E7931" w:rsidRPr="00EB562C">
        <w:rPr>
          <w:color w:val="808080" w:themeColor="background1" w:themeShade="80"/>
          <w:sz w:val="22"/>
          <w:szCs w:val="26"/>
        </w:rPr>
        <w:t xml:space="preserve">     </w:t>
      </w:r>
      <w:r w:rsidRPr="00EB562C">
        <w:rPr>
          <w:color w:val="808080" w:themeColor="background1" w:themeShade="80"/>
          <w:sz w:val="22"/>
          <w:szCs w:val="26"/>
        </w:rPr>
        <w:t>Расшифровка подписи</w:t>
      </w:r>
      <w:r w:rsidR="000E7931" w:rsidRPr="00EB562C">
        <w:rPr>
          <w:color w:val="808080" w:themeColor="background1" w:themeShade="80"/>
          <w:sz w:val="22"/>
          <w:szCs w:val="26"/>
        </w:rPr>
        <w:t xml:space="preserve"> / ФИО</w:t>
      </w:r>
    </w:p>
    <w:p w:rsidR="006C36D4" w:rsidRPr="00A45078" w:rsidRDefault="006C36D4" w:rsidP="00233D2E">
      <w:pPr>
        <w:rPr>
          <w:sz w:val="26"/>
          <w:szCs w:val="26"/>
        </w:rPr>
      </w:pPr>
    </w:p>
    <w:p w:rsidR="006C36D4" w:rsidRPr="00A8677C" w:rsidRDefault="006C36D4" w:rsidP="00233D2E">
      <w:pPr>
        <w:rPr>
          <w:sz w:val="26"/>
          <w:szCs w:val="26"/>
        </w:rPr>
      </w:pPr>
    </w:p>
    <w:p w:rsidR="0018358E" w:rsidRPr="00A8677C" w:rsidRDefault="0018358E" w:rsidP="00233D2E">
      <w:pPr>
        <w:rPr>
          <w:sz w:val="26"/>
          <w:szCs w:val="26"/>
        </w:rPr>
      </w:pPr>
    </w:p>
    <w:sectPr w:rsidR="0018358E" w:rsidRPr="00A8677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7C3B" w:rsidRDefault="00DC7C3B" w:rsidP="00DC7C3B">
      <w:r>
        <w:separator/>
      </w:r>
    </w:p>
  </w:endnote>
  <w:endnote w:type="continuationSeparator" w:id="0">
    <w:p w:rsidR="00DC7C3B" w:rsidRDefault="00DC7C3B" w:rsidP="00DC7C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7C3B" w:rsidRDefault="00DC7C3B" w:rsidP="00DC7C3B">
      <w:r>
        <w:separator/>
      </w:r>
    </w:p>
  </w:footnote>
  <w:footnote w:type="continuationSeparator" w:id="0">
    <w:p w:rsidR="00DC7C3B" w:rsidRDefault="00DC7C3B" w:rsidP="00DC7C3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rUwNDMxNzQ1tzBV0lEKTi0uzszPAykwrAUAXoGZ+CwAAAA="/>
  </w:docVars>
  <w:rsids>
    <w:rsidRoot w:val="00924727"/>
    <w:rsid w:val="000C4847"/>
    <w:rsid w:val="000E1B5C"/>
    <w:rsid w:val="000E422D"/>
    <w:rsid w:val="000E7931"/>
    <w:rsid w:val="0018358E"/>
    <w:rsid w:val="00197863"/>
    <w:rsid w:val="001A330F"/>
    <w:rsid w:val="002105CE"/>
    <w:rsid w:val="00233D2E"/>
    <w:rsid w:val="00297397"/>
    <w:rsid w:val="002D38CB"/>
    <w:rsid w:val="002F7F2F"/>
    <w:rsid w:val="00367476"/>
    <w:rsid w:val="004B6CB3"/>
    <w:rsid w:val="00600FAF"/>
    <w:rsid w:val="00682A88"/>
    <w:rsid w:val="006A013B"/>
    <w:rsid w:val="006C36D4"/>
    <w:rsid w:val="0079277F"/>
    <w:rsid w:val="008036BD"/>
    <w:rsid w:val="008D786A"/>
    <w:rsid w:val="009125A1"/>
    <w:rsid w:val="00924727"/>
    <w:rsid w:val="00962570"/>
    <w:rsid w:val="009A2307"/>
    <w:rsid w:val="009B62F1"/>
    <w:rsid w:val="009E1F2E"/>
    <w:rsid w:val="00A175A1"/>
    <w:rsid w:val="00A3299B"/>
    <w:rsid w:val="00A45078"/>
    <w:rsid w:val="00A8677C"/>
    <w:rsid w:val="00AA0F11"/>
    <w:rsid w:val="00B272BF"/>
    <w:rsid w:val="00B878B6"/>
    <w:rsid w:val="00BE15DA"/>
    <w:rsid w:val="00C30427"/>
    <w:rsid w:val="00D374F8"/>
    <w:rsid w:val="00D9760B"/>
    <w:rsid w:val="00DC7C3B"/>
    <w:rsid w:val="00E01E0B"/>
    <w:rsid w:val="00E26C81"/>
    <w:rsid w:val="00E34A9C"/>
    <w:rsid w:val="00E868F0"/>
    <w:rsid w:val="00EB562C"/>
    <w:rsid w:val="00EF32A8"/>
    <w:rsid w:val="00F17A88"/>
    <w:rsid w:val="00F40A77"/>
    <w:rsid w:val="00FE6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803C8F"/>
  <w15:chartTrackingRefBased/>
  <w15:docId w15:val="{23543F5B-CD15-4B2C-AE0D-4C9CABC74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24727"/>
    <w:rPr>
      <w:sz w:val="24"/>
      <w:szCs w:val="24"/>
    </w:rPr>
  </w:style>
  <w:style w:type="paragraph" w:styleId="2">
    <w:name w:val="heading 2"/>
    <w:basedOn w:val="a"/>
    <w:next w:val="a"/>
    <w:qFormat/>
    <w:rsid w:val="00924727"/>
    <w:pPr>
      <w:keepNext/>
      <w:spacing w:line="360" w:lineRule="auto"/>
      <w:jc w:val="center"/>
      <w:outlineLvl w:val="1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924727"/>
    <w:rPr>
      <w:sz w:val="28"/>
    </w:rPr>
  </w:style>
  <w:style w:type="paragraph" w:styleId="a4">
    <w:name w:val="Body Text Indent"/>
    <w:basedOn w:val="a"/>
    <w:rsid w:val="00924727"/>
    <w:pPr>
      <w:spacing w:line="360" w:lineRule="auto"/>
      <w:ind w:left="6840"/>
      <w:jc w:val="right"/>
    </w:pPr>
    <w:rPr>
      <w:sz w:val="28"/>
    </w:rPr>
  </w:style>
  <w:style w:type="character" w:styleId="a5">
    <w:name w:val="Placeholder Text"/>
    <w:basedOn w:val="a0"/>
    <w:uiPriority w:val="99"/>
    <w:semiHidden/>
    <w:rsid w:val="004B6CB3"/>
    <w:rPr>
      <w:color w:val="808080"/>
    </w:rPr>
  </w:style>
  <w:style w:type="character" w:customStyle="1" w:styleId="a6">
    <w:name w:val="Чеклина Е.С."/>
    <w:basedOn w:val="a0"/>
    <w:rsid w:val="00962570"/>
    <w:rPr>
      <w:rFonts w:ascii="Times New Roman" w:hAnsi="Times New Roman"/>
      <w:sz w:val="26"/>
    </w:rPr>
  </w:style>
  <w:style w:type="character" w:customStyle="1" w:styleId="a7">
    <w:name w:val="Алена Малик Альбом форм"/>
    <w:basedOn w:val="a0"/>
    <w:uiPriority w:val="1"/>
    <w:qFormat/>
    <w:rsid w:val="00367476"/>
    <w:rPr>
      <w:rFonts w:ascii="Times New Roman" w:hAnsi="Times New Roman"/>
      <w:sz w:val="26"/>
    </w:rPr>
  </w:style>
  <w:style w:type="paragraph" w:styleId="a8">
    <w:name w:val="footnote text"/>
    <w:basedOn w:val="a"/>
    <w:link w:val="a9"/>
    <w:rsid w:val="00DC7C3B"/>
    <w:rPr>
      <w:sz w:val="20"/>
      <w:szCs w:val="20"/>
    </w:rPr>
  </w:style>
  <w:style w:type="character" w:customStyle="1" w:styleId="a9">
    <w:name w:val="Текст сноски Знак"/>
    <w:basedOn w:val="a0"/>
    <w:link w:val="a8"/>
    <w:rsid w:val="00DC7C3B"/>
  </w:style>
  <w:style w:type="character" w:styleId="aa">
    <w:name w:val="footnote reference"/>
    <w:basedOn w:val="a0"/>
    <w:rsid w:val="00DC7C3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B54906-ACAE-458E-8441-A50BCFDB9ACA}"/>
      </w:docPartPr>
      <w:docPartBody>
        <w:p w:rsidR="00D65E11" w:rsidRDefault="003525CF">
          <w:r w:rsidRPr="00346860">
            <w:rPr>
              <w:rStyle w:val="a3"/>
            </w:rPr>
            <w:t>Выберите элемент.</w:t>
          </w:r>
        </w:p>
      </w:docPartBody>
    </w:docPart>
    <w:docPart>
      <w:docPartPr>
        <w:name w:val="D9EFE3BCD7AC4B749452F95479DE7FA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9BE8A15-6C44-4299-8172-35271BE0087F}"/>
      </w:docPartPr>
      <w:docPartBody>
        <w:p w:rsidR="00D65E11" w:rsidRDefault="003525CF" w:rsidP="003525CF">
          <w:pPr>
            <w:pStyle w:val="D9EFE3BCD7AC4B749452F95479DE7FA92"/>
          </w:pPr>
          <w:r>
            <w:rPr>
              <w:rStyle w:val="a3"/>
              <w:rFonts w:eastAsiaTheme="minorHAnsi"/>
              <w:i/>
              <w:iCs/>
              <w:color w:val="C45911" w:themeColor="accent2" w:themeShade="BF"/>
              <w:sz w:val="26"/>
              <w:szCs w:val="26"/>
            </w:rPr>
            <w:t xml:space="preserve">укажите дату в формате </w:t>
          </w:r>
          <w:r w:rsidRPr="00443779">
            <w:rPr>
              <w:i/>
              <w:color w:val="C45911" w:themeColor="accent2" w:themeShade="BF"/>
              <w:sz w:val="26"/>
              <w:szCs w:val="26"/>
            </w:rPr>
            <w:t>00.00.0000</w:t>
          </w:r>
          <w:r w:rsidRPr="00443779">
            <w:rPr>
              <w:color w:val="C45911" w:themeColor="accent2" w:themeShade="BF"/>
              <w:sz w:val="26"/>
              <w:szCs w:val="26"/>
            </w:rPr>
            <w:t xml:space="preserve"> </w:t>
          </w:r>
        </w:p>
      </w:docPartBody>
    </w:docPart>
    <w:docPart>
      <w:docPartPr>
        <w:name w:val="3260D30B84FC4F1E8398E50ABD6270B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0152BC6-0A17-4362-BBC9-B574AC5F9FF3}"/>
      </w:docPartPr>
      <w:docPartBody>
        <w:p w:rsidR="00D65E11" w:rsidRDefault="003525CF" w:rsidP="003525CF">
          <w:pPr>
            <w:pStyle w:val="3260D30B84FC4F1E8398E50ABD6270B52"/>
          </w:pPr>
          <w:r>
            <w:rPr>
              <w:rStyle w:val="a3"/>
              <w:rFonts w:eastAsiaTheme="minorHAnsi"/>
              <w:i/>
              <w:iCs/>
              <w:color w:val="C45911" w:themeColor="accent2" w:themeShade="BF"/>
              <w:sz w:val="26"/>
              <w:szCs w:val="26"/>
            </w:rPr>
            <w:t xml:space="preserve">укажите дату в формате </w:t>
          </w:r>
          <w:r w:rsidRPr="00443779">
            <w:rPr>
              <w:i/>
              <w:color w:val="C45911" w:themeColor="accent2" w:themeShade="BF"/>
              <w:sz w:val="26"/>
              <w:szCs w:val="26"/>
            </w:rPr>
            <w:t>00.00.0000</w:t>
          </w:r>
          <w:r w:rsidRPr="00443779">
            <w:rPr>
              <w:color w:val="C45911" w:themeColor="accent2" w:themeShade="BF"/>
              <w:sz w:val="26"/>
              <w:szCs w:val="26"/>
            </w:rPr>
            <w:t xml:space="preserve"> </w:t>
          </w:r>
        </w:p>
      </w:docPartBody>
    </w:docPart>
    <w:docPart>
      <w:docPartPr>
        <w:name w:val="DefaultPlaceholder_-185401344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AD0742-F78F-4AAD-B66E-BC0D6A4BFAB6}"/>
      </w:docPartPr>
      <w:docPartBody>
        <w:p w:rsidR="00D65E11" w:rsidRDefault="003525CF">
          <w:r w:rsidRPr="00346860">
            <w:rPr>
              <w:rStyle w:val="a3"/>
            </w:rPr>
            <w:t>Место для ввода текста.</w:t>
          </w:r>
        </w:p>
      </w:docPartBody>
    </w:docPart>
    <w:docPart>
      <w:docPartPr>
        <w:name w:val="DefaultPlaceholder_-18540134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61C512F-16CD-4C0C-980A-F6F49F6AA04E}"/>
      </w:docPartPr>
      <w:docPartBody>
        <w:p w:rsidR="00D65E11" w:rsidRDefault="003525CF">
          <w:r w:rsidRPr="00346860">
            <w:rPr>
              <w:rStyle w:val="a3"/>
            </w:rPr>
            <w:t>Место для ввода даты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525CF"/>
    <w:rsid w:val="000B728A"/>
    <w:rsid w:val="003525CF"/>
    <w:rsid w:val="00D65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B728A"/>
    <w:rPr>
      <w:color w:val="808080"/>
    </w:rPr>
  </w:style>
  <w:style w:type="paragraph" w:customStyle="1" w:styleId="BE6DFD4C037145D084ADA5E8623C90BA">
    <w:name w:val="BE6DFD4C037145D084ADA5E8623C90BA"/>
    <w:rsid w:val="003525CF"/>
  </w:style>
  <w:style w:type="paragraph" w:customStyle="1" w:styleId="D9EFE3BCD7AC4B749452F95479DE7FA9">
    <w:name w:val="D9EFE3BCD7AC4B749452F95479DE7FA9"/>
    <w:rsid w:val="003525CF"/>
  </w:style>
  <w:style w:type="paragraph" w:customStyle="1" w:styleId="3260D30B84FC4F1E8398E50ABD6270B5">
    <w:name w:val="3260D30B84FC4F1E8398E50ABD6270B5"/>
    <w:rsid w:val="003525CF"/>
  </w:style>
  <w:style w:type="paragraph" w:customStyle="1" w:styleId="53A49523BB5D4BC29AEA80950ED19866">
    <w:name w:val="53A49523BB5D4BC29AEA80950ED19866"/>
    <w:rsid w:val="003525CF"/>
  </w:style>
  <w:style w:type="paragraph" w:customStyle="1" w:styleId="20F774344F3C46B19A1ACE7669FCB1AF">
    <w:name w:val="20F774344F3C46B19A1ACE7669FCB1AF"/>
    <w:rsid w:val="003525CF"/>
  </w:style>
  <w:style w:type="paragraph" w:customStyle="1" w:styleId="D9EFE3BCD7AC4B749452F95479DE7FA91">
    <w:name w:val="D9EFE3BCD7AC4B749452F95479DE7FA91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3260D30B84FC4F1E8398E50ABD6270B51">
    <w:name w:val="3260D30B84FC4F1E8398E50ABD6270B51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D9EFE3BCD7AC4B749452F95479DE7FA92">
    <w:name w:val="D9EFE3BCD7AC4B749452F95479DE7FA92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3260D30B84FC4F1E8398E50ABD6270B52">
    <w:name w:val="3260D30B84FC4F1E8398E50ABD6270B52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B7845560A189474BA4094A9FBAFA790F">
    <w:name w:val="B7845560A189474BA4094A9FBAFA790F"/>
    <w:rsid w:val="000B72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3A2A02-8F5F-4096-BF5D-18BB86E43E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73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ектору ГУ-ВШЭ</vt:lpstr>
    </vt:vector>
  </TitlesOfParts>
  <Company>HSE</Company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ктору ГУ-ВШЭ</dc:title>
  <dc:subject/>
  <dc:creator>USER</dc:creator>
  <cp:keywords/>
  <cp:lastModifiedBy>Чеклина Екатерина Михайловна</cp:lastModifiedBy>
  <cp:revision>18</cp:revision>
  <dcterms:created xsi:type="dcterms:W3CDTF">2024-02-22T13:48:00Z</dcterms:created>
  <dcterms:modified xsi:type="dcterms:W3CDTF">2024-03-11T15:17:00Z</dcterms:modified>
</cp:coreProperties>
</file>